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2a5e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4218f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5:59:55Z</dcterms:created>
  <dcterms:modified xsi:type="dcterms:W3CDTF">2022-01-18T15:59:55Z</dcterms:modified>
</cp:coreProperties>
</file>